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9C39B" w14:textId="77777777" w:rsidR="00172450" w:rsidRPr="00C91645" w:rsidRDefault="00172450" w:rsidP="00172450">
      <w:r w:rsidRPr="00C91645">
        <w:rPr>
          <w:noProof/>
          <w:lang w:val="it-IT" w:eastAsia="it-IT"/>
        </w:rPr>
        <w:drawing>
          <wp:anchor distT="0" distB="0" distL="114300" distR="114300" simplePos="0" relativeHeight="251658240" behindDoc="0" locked="0" layoutInCell="1" allowOverlap="1" wp14:anchorId="579F685B" wp14:editId="19734E57">
            <wp:simplePos x="0" y="0"/>
            <wp:positionH relativeFrom="margin">
              <wp:posOffset>4030980</wp:posOffset>
            </wp:positionH>
            <wp:positionV relativeFrom="paragraph">
              <wp:posOffset>7620</wp:posOffset>
            </wp:positionV>
            <wp:extent cx="2174138" cy="42199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902" cy="434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1645">
        <w:rPr>
          <w:rFonts w:ascii="Calibri" w:hAnsi="Calibri"/>
          <w:b/>
          <w:lang w:val="en-US"/>
        </w:rPr>
        <w:t>UNECE High-level Group for the</w:t>
      </w:r>
      <w:r w:rsidRPr="00C91645">
        <w:rPr>
          <w:rFonts w:ascii="Calibri" w:hAnsi="Calibri"/>
          <w:b/>
          <w:lang w:val="en-US"/>
        </w:rPr>
        <w:br/>
        <w:t>Modernisation of Official Statistics</w:t>
      </w:r>
    </w:p>
    <w:p w14:paraId="1FB1DC9D" w14:textId="77777777" w:rsidR="00172450" w:rsidRPr="00C91645" w:rsidRDefault="00172450"/>
    <w:p w14:paraId="05693B92" w14:textId="116A22FF" w:rsidR="00172450" w:rsidRPr="00C91645" w:rsidRDefault="00172450" w:rsidP="00172450">
      <w:pPr>
        <w:tabs>
          <w:tab w:val="left" w:pos="0"/>
          <w:tab w:val="left" w:pos="5940"/>
          <w:tab w:val="left" w:pos="6939"/>
          <w:tab w:val="right" w:pos="9356"/>
        </w:tabs>
        <w:jc w:val="center"/>
        <w:rPr>
          <w:rFonts w:ascii="Calibri" w:hAnsi="Calibri"/>
          <w:b/>
          <w:lang w:val="en-US" w:eastAsia="zh-CN"/>
        </w:rPr>
      </w:pPr>
      <w:r w:rsidRPr="00C91645">
        <w:rPr>
          <w:rFonts w:ascii="Calibri" w:hAnsi="Calibri"/>
          <w:b/>
          <w:lang w:val="en-US"/>
        </w:rPr>
        <w:t xml:space="preserve">Business Case for </w:t>
      </w:r>
      <w:r w:rsidR="009A4271">
        <w:rPr>
          <w:rFonts w:ascii="Calibri" w:hAnsi="Calibri"/>
          <w:b/>
          <w:lang w:val="en-US"/>
        </w:rPr>
        <w:t>D</w:t>
      </w:r>
      <w:r w:rsidR="000D6497" w:rsidRPr="00C91645">
        <w:rPr>
          <w:rFonts w:ascii="Calibri" w:hAnsi="Calibri"/>
          <w:b/>
          <w:lang w:val="en-US"/>
        </w:rPr>
        <w:t>efining</w:t>
      </w:r>
      <w:r w:rsidR="00C91645">
        <w:rPr>
          <w:rFonts w:ascii="Calibri" w:hAnsi="Calibri"/>
          <w:b/>
          <w:lang w:val="en-US"/>
        </w:rPr>
        <w:t xml:space="preserve"> and </w:t>
      </w:r>
      <w:r w:rsidR="000D6497" w:rsidRPr="00C91645">
        <w:rPr>
          <w:rFonts w:ascii="Calibri" w:hAnsi="Calibri"/>
          <w:b/>
          <w:lang w:val="en-US"/>
        </w:rPr>
        <w:t xml:space="preserve">detailing </w:t>
      </w:r>
      <w:r w:rsidR="00173D2E" w:rsidRPr="00C91645">
        <w:rPr>
          <w:rFonts w:ascii="Calibri" w:hAnsi="Calibri"/>
          <w:b/>
          <w:lang w:val="en-US"/>
        </w:rPr>
        <w:t>GSBPM tasks</w:t>
      </w:r>
      <w:r w:rsidR="009A4271">
        <w:rPr>
          <w:rFonts w:ascii="Calibri" w:hAnsi="Calibri"/>
          <w:b/>
          <w:lang w:val="en-US"/>
        </w:rPr>
        <w:t xml:space="preserve"> (2022)</w:t>
      </w:r>
    </w:p>
    <w:p w14:paraId="311EFCEC" w14:textId="77777777" w:rsidR="00172450" w:rsidRPr="00C91645" w:rsidRDefault="00172450"/>
    <w:tbl>
      <w:tblPr>
        <w:tblW w:w="9900" w:type="dxa"/>
        <w:tblInd w:w="-77" w:type="dxa"/>
        <w:tblLook w:val="01E0" w:firstRow="1" w:lastRow="1" w:firstColumn="1" w:lastColumn="1" w:noHBand="0" w:noVBand="0"/>
      </w:tblPr>
      <w:tblGrid>
        <w:gridCol w:w="9900"/>
      </w:tblGrid>
      <w:tr w:rsidR="004551B1" w:rsidRPr="00C91645" w14:paraId="180E5D24" w14:textId="77777777" w:rsidTr="009A4271"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9BC02" w14:textId="77777777" w:rsidR="00172450" w:rsidRPr="00C91645" w:rsidRDefault="004551B1" w:rsidP="004E79C1">
            <w:pPr>
              <w:tabs>
                <w:tab w:val="left" w:pos="0"/>
                <w:tab w:val="left" w:pos="850"/>
                <w:tab w:val="left" w:pos="1191"/>
                <w:tab w:val="left" w:pos="1531"/>
                <w:tab w:val="left" w:pos="5940"/>
                <w:tab w:val="left" w:pos="6939"/>
                <w:tab w:val="right" w:pos="9356"/>
              </w:tabs>
              <w:jc w:val="both"/>
              <w:rPr>
                <w:rFonts w:cstheme="minorHAnsi"/>
                <w:lang w:val="en-US"/>
              </w:rPr>
            </w:pPr>
            <w:r w:rsidRPr="00C91645">
              <w:rPr>
                <w:rFonts w:cstheme="minorHAnsi"/>
                <w:lang w:val="en-US"/>
              </w:rPr>
              <w:t xml:space="preserve">This business case was prepared by </w:t>
            </w:r>
            <w:r w:rsidR="00596424" w:rsidRPr="00C91645">
              <w:rPr>
                <w:rFonts w:cstheme="minorHAnsi"/>
                <w:lang w:val="en-US"/>
              </w:rPr>
              <w:t xml:space="preserve">the </w:t>
            </w:r>
            <w:r w:rsidR="00173D2E" w:rsidRPr="00C91645">
              <w:rPr>
                <w:rFonts w:cstheme="minorHAnsi"/>
                <w:lang w:val="en-US"/>
              </w:rPr>
              <w:t>Supporting Standards Group</w:t>
            </w:r>
            <w:r w:rsidRPr="00C91645">
              <w:rPr>
                <w:rFonts w:cstheme="minorHAnsi"/>
                <w:lang w:val="en-US"/>
              </w:rPr>
              <w:t xml:space="preserve"> and is submitted to the HLG-MOS for their approval.</w:t>
            </w:r>
          </w:p>
        </w:tc>
      </w:tr>
    </w:tbl>
    <w:p w14:paraId="7A17DB55" w14:textId="77777777" w:rsidR="004551B1" w:rsidRPr="00C91645" w:rsidRDefault="004551B1"/>
    <w:p w14:paraId="004640FF" w14:textId="77777777" w:rsidR="000507F4" w:rsidRPr="00C91645" w:rsidRDefault="000507F4"/>
    <w:tbl>
      <w:tblPr>
        <w:tblStyle w:val="Rcsostblzat"/>
        <w:tblW w:w="9975" w:type="dxa"/>
        <w:tblInd w:w="-147" w:type="dxa"/>
        <w:tblLook w:val="04A0" w:firstRow="1" w:lastRow="0" w:firstColumn="1" w:lastColumn="0" w:noHBand="0" w:noVBand="1"/>
      </w:tblPr>
      <w:tblGrid>
        <w:gridCol w:w="601"/>
        <w:gridCol w:w="4085"/>
        <w:gridCol w:w="226"/>
        <w:gridCol w:w="586"/>
        <w:gridCol w:w="4477"/>
      </w:tblGrid>
      <w:tr w:rsidR="000507F4" w:rsidRPr="00C91645" w14:paraId="5F2A726A" w14:textId="77777777" w:rsidTr="009A4271">
        <w:tc>
          <w:tcPr>
            <w:tcW w:w="9975" w:type="dxa"/>
            <w:gridSpan w:val="5"/>
            <w:shd w:val="clear" w:color="auto" w:fill="8DB3E2" w:themeFill="text2" w:themeFillTint="66"/>
            <w:vAlign w:val="center"/>
          </w:tcPr>
          <w:p w14:paraId="22382685" w14:textId="77777777" w:rsidR="000507F4" w:rsidRPr="00C91645" w:rsidRDefault="002C1717" w:rsidP="00B37656">
            <w:pPr>
              <w:rPr>
                <w:rFonts w:asciiTheme="minorHAnsi" w:hAnsiTheme="minorHAnsi"/>
                <w:b/>
                <w:sz w:val="22"/>
              </w:rPr>
            </w:pPr>
            <w:r w:rsidRPr="00C91645">
              <w:rPr>
                <w:rFonts w:asciiTheme="minorHAnsi" w:hAnsiTheme="minorHAnsi"/>
                <w:b/>
                <w:sz w:val="22"/>
              </w:rPr>
              <w:t xml:space="preserve">Type of Activity </w:t>
            </w:r>
          </w:p>
        </w:tc>
      </w:tr>
      <w:tr w:rsidR="002C1717" w:rsidRPr="00C91645" w14:paraId="07553484" w14:textId="77777777" w:rsidTr="009A4271">
        <w:sdt>
          <w:sdtPr>
            <w:id w:val="-1695214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vAlign w:val="center"/>
              </w:tcPr>
              <w:p w14:paraId="7A743A46" w14:textId="77777777" w:rsidR="002C1717" w:rsidRPr="00C91645" w:rsidRDefault="002C1717" w:rsidP="00EC3E2B">
                <w:pPr>
                  <w:rPr>
                    <w:sz w:val="22"/>
                  </w:rPr>
                </w:pPr>
                <w:r w:rsidRPr="00C91645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4311" w:type="dxa"/>
            <w:gridSpan w:val="2"/>
            <w:vAlign w:val="center"/>
          </w:tcPr>
          <w:p w14:paraId="57EC939A" w14:textId="77777777" w:rsidR="002C1717" w:rsidRPr="00C91645" w:rsidRDefault="002C1717" w:rsidP="00EC3E2B">
            <w:pPr>
              <w:rPr>
                <w:rFonts w:asciiTheme="minorHAnsi" w:hAnsiTheme="minorHAnsi"/>
                <w:sz w:val="22"/>
              </w:rPr>
            </w:pPr>
            <w:r w:rsidRPr="00C91645">
              <w:rPr>
                <w:rFonts w:asciiTheme="minorHAnsi" w:hAnsiTheme="minorHAnsi"/>
                <w:sz w:val="22"/>
              </w:rPr>
              <w:t>New project</w:t>
            </w:r>
          </w:p>
        </w:tc>
        <w:sdt>
          <w:sdtPr>
            <w:id w:val="-1061177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6" w:type="dxa"/>
                <w:vAlign w:val="center"/>
              </w:tcPr>
              <w:p w14:paraId="29E764AC" w14:textId="1F0D1B11" w:rsidR="002C1717" w:rsidRPr="00C91645" w:rsidRDefault="00A44CDB" w:rsidP="00EC3E2B">
                <w:pPr>
                  <w:rPr>
                    <w:sz w:val="22"/>
                  </w:rPr>
                </w:pPr>
                <w:r w:rsidRPr="00A44CDB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4477" w:type="dxa"/>
            <w:vAlign w:val="center"/>
          </w:tcPr>
          <w:p w14:paraId="2D0DD947" w14:textId="77777777" w:rsidR="002C1717" w:rsidRPr="00C91645" w:rsidRDefault="002C1717" w:rsidP="00EC3E2B">
            <w:pPr>
              <w:rPr>
                <w:rFonts w:asciiTheme="minorHAnsi" w:hAnsiTheme="minorHAnsi"/>
                <w:sz w:val="22"/>
              </w:rPr>
            </w:pPr>
            <w:r w:rsidRPr="00C91645">
              <w:rPr>
                <w:rFonts w:asciiTheme="minorHAnsi" w:hAnsiTheme="minorHAnsi"/>
                <w:sz w:val="22"/>
              </w:rPr>
              <w:t>New activity</w:t>
            </w:r>
          </w:p>
        </w:tc>
      </w:tr>
      <w:tr w:rsidR="002C1717" w:rsidRPr="00C91645" w14:paraId="59D5C67B" w14:textId="77777777" w:rsidTr="009A4271">
        <w:sdt>
          <w:sdtPr>
            <w:id w:val="-1361590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vAlign w:val="center"/>
              </w:tcPr>
              <w:p w14:paraId="6ACC5683" w14:textId="77777777" w:rsidR="002C1717" w:rsidRPr="00C91645" w:rsidRDefault="002C1717" w:rsidP="00EC3E2B">
                <w:pPr>
                  <w:rPr>
                    <w:sz w:val="22"/>
                  </w:rPr>
                </w:pPr>
                <w:r w:rsidRPr="00C91645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4311" w:type="dxa"/>
            <w:gridSpan w:val="2"/>
            <w:vAlign w:val="center"/>
          </w:tcPr>
          <w:p w14:paraId="3C1FC006" w14:textId="77777777" w:rsidR="002C1717" w:rsidRPr="00C91645" w:rsidRDefault="002C1717" w:rsidP="00EC3E2B">
            <w:pPr>
              <w:rPr>
                <w:sz w:val="22"/>
              </w:rPr>
            </w:pPr>
            <w:r w:rsidRPr="00C91645">
              <w:rPr>
                <w:rFonts w:asciiTheme="minorHAnsi" w:hAnsiTheme="minorHAnsi"/>
                <w:sz w:val="22"/>
              </w:rPr>
              <w:t>Extension of existing project</w:t>
            </w:r>
          </w:p>
        </w:tc>
        <w:sdt>
          <w:sdtPr>
            <w:id w:val="171584575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6" w:type="dxa"/>
                <w:vAlign w:val="center"/>
              </w:tcPr>
              <w:p w14:paraId="29167754" w14:textId="588C085F" w:rsidR="002C1717" w:rsidRPr="00C91645" w:rsidRDefault="00A44CDB" w:rsidP="00EC3E2B">
                <w:pPr>
                  <w:rPr>
                    <w:sz w:val="22"/>
                  </w:rPr>
                </w:pPr>
                <w:r w:rsidRPr="00A44CDB"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p>
            </w:tc>
          </w:sdtContent>
        </w:sdt>
        <w:tc>
          <w:tcPr>
            <w:tcW w:w="4477" w:type="dxa"/>
            <w:vAlign w:val="center"/>
          </w:tcPr>
          <w:p w14:paraId="5DECA07D" w14:textId="77777777" w:rsidR="002C1717" w:rsidRPr="00C91645" w:rsidRDefault="002C1717" w:rsidP="00EC3E2B">
            <w:pPr>
              <w:rPr>
                <w:sz w:val="22"/>
              </w:rPr>
            </w:pPr>
            <w:r w:rsidRPr="00C91645">
              <w:rPr>
                <w:rFonts w:asciiTheme="minorHAnsi" w:hAnsiTheme="minorHAnsi"/>
                <w:sz w:val="22"/>
              </w:rPr>
              <w:t>Extension of existing activity</w:t>
            </w:r>
          </w:p>
        </w:tc>
      </w:tr>
      <w:tr w:rsidR="002C1717" w:rsidRPr="00C91645" w14:paraId="33733EFA" w14:textId="77777777" w:rsidTr="009A4271">
        <w:tc>
          <w:tcPr>
            <w:tcW w:w="9975" w:type="dxa"/>
            <w:gridSpan w:val="5"/>
            <w:shd w:val="clear" w:color="auto" w:fill="8DB3E2" w:themeFill="text2" w:themeFillTint="66"/>
            <w:vAlign w:val="center"/>
          </w:tcPr>
          <w:p w14:paraId="792C4C2C" w14:textId="77777777" w:rsidR="002C1717" w:rsidRPr="00C91645" w:rsidRDefault="002C1717" w:rsidP="002C1717">
            <w:pPr>
              <w:rPr>
                <w:rFonts w:asciiTheme="minorHAnsi" w:hAnsiTheme="minorHAnsi"/>
                <w:b/>
                <w:sz w:val="22"/>
              </w:rPr>
            </w:pPr>
            <w:r w:rsidRPr="00C91645">
              <w:rPr>
                <w:rFonts w:asciiTheme="minorHAnsi" w:hAnsiTheme="minorHAnsi"/>
                <w:b/>
                <w:sz w:val="22"/>
              </w:rPr>
              <w:t>Purpose</w:t>
            </w:r>
          </w:p>
        </w:tc>
      </w:tr>
      <w:tr w:rsidR="002C1717" w:rsidRPr="00C91645" w14:paraId="303E66B0" w14:textId="77777777" w:rsidTr="009A4271">
        <w:tc>
          <w:tcPr>
            <w:tcW w:w="9975" w:type="dxa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743D48F" w14:textId="742DAFC1" w:rsidR="002C1717" w:rsidRPr="00C91645" w:rsidRDefault="0084366B" w:rsidP="00784FBD">
            <w:pPr>
              <w:spacing w:after="240"/>
              <w:rPr>
                <w:sz w:val="22"/>
              </w:rPr>
            </w:pPr>
            <w:r w:rsidRPr="00C91645">
              <w:rPr>
                <w:sz w:val="22"/>
              </w:rPr>
              <w:t xml:space="preserve">Since its release in 2008 (v1.0), GSBPM has gained wide adoption within official statistical community and become a de-facto standard for process model. </w:t>
            </w:r>
            <w:r w:rsidR="004610AA" w:rsidRPr="00C91645">
              <w:rPr>
                <w:sz w:val="22"/>
              </w:rPr>
              <w:t>T</w:t>
            </w:r>
            <w:r w:rsidRPr="00C91645">
              <w:rPr>
                <w:sz w:val="22"/>
              </w:rPr>
              <w:t>he</w:t>
            </w:r>
            <w:r w:rsidR="004610AA" w:rsidRPr="00C91645">
              <w:rPr>
                <w:sz w:val="22"/>
              </w:rPr>
              <w:t xml:space="preserve"> activities </w:t>
            </w:r>
            <w:r w:rsidR="00B05F46" w:rsidRPr="00C91645">
              <w:rPr>
                <w:sz w:val="22"/>
              </w:rPr>
              <w:t xml:space="preserve">and their descriptions </w:t>
            </w:r>
            <w:r w:rsidR="004610AA" w:rsidRPr="00C91645">
              <w:rPr>
                <w:sz w:val="22"/>
              </w:rPr>
              <w:t xml:space="preserve">in GSBPM remain at a high-level to </w:t>
            </w:r>
            <w:r w:rsidR="00B05F46" w:rsidRPr="00C91645">
              <w:rPr>
                <w:sz w:val="22"/>
              </w:rPr>
              <w:t>keep</w:t>
            </w:r>
            <w:r w:rsidR="004610AA" w:rsidRPr="00C91645">
              <w:rPr>
                <w:sz w:val="22"/>
              </w:rPr>
              <w:t xml:space="preserve"> the model generic, hence applicable for as many organizations as possible. </w:t>
            </w:r>
            <w:r w:rsidR="00B05F46" w:rsidRPr="00C91645">
              <w:rPr>
                <w:sz w:val="22"/>
              </w:rPr>
              <w:t xml:space="preserve">While this generic nature of the model is attributed to its success, </w:t>
            </w:r>
            <w:r w:rsidR="00596424" w:rsidRPr="00C91645">
              <w:rPr>
                <w:sz w:val="22"/>
              </w:rPr>
              <w:t>several</w:t>
            </w:r>
            <w:r w:rsidR="00B05F46" w:rsidRPr="00C91645">
              <w:rPr>
                <w:sz w:val="22"/>
              </w:rPr>
              <w:t xml:space="preserve"> organizations have added lower level activities (i.e.</w:t>
            </w:r>
            <w:r w:rsidR="00E74CE7">
              <w:rPr>
                <w:sz w:val="22"/>
              </w:rPr>
              <w:t>,</w:t>
            </w:r>
            <w:r w:rsidR="00B05F46" w:rsidRPr="00C91645">
              <w:rPr>
                <w:sz w:val="22"/>
              </w:rPr>
              <w:t xml:space="preserve"> more detailed activities than GSBPM sub-processes) when they adopt GSBPM for local setting. </w:t>
            </w:r>
            <w:r w:rsidR="00240C3C" w:rsidRPr="00C91645">
              <w:rPr>
                <w:sz w:val="22"/>
              </w:rPr>
              <w:t xml:space="preserve">The purpose of this activity is to </w:t>
            </w:r>
            <w:r w:rsidR="00596424" w:rsidRPr="00C91645">
              <w:rPr>
                <w:sz w:val="22"/>
              </w:rPr>
              <w:t xml:space="preserve">compile examples of these lower-level activities </w:t>
            </w:r>
            <w:r w:rsidR="00173D2E" w:rsidRPr="00C91645">
              <w:rPr>
                <w:sz w:val="22"/>
              </w:rPr>
              <w:t xml:space="preserve">(henceforth called “task”) </w:t>
            </w:r>
            <w:r w:rsidR="00596424" w:rsidRPr="00C91645">
              <w:rPr>
                <w:sz w:val="22"/>
              </w:rPr>
              <w:t>to provide a set of common tasks</w:t>
            </w:r>
            <w:r w:rsidR="00784FBD" w:rsidRPr="00C91645">
              <w:rPr>
                <w:sz w:val="22"/>
              </w:rPr>
              <w:t xml:space="preserve"> without losing the generic nature of the model</w:t>
            </w:r>
            <w:r w:rsidR="00596424" w:rsidRPr="00C91645">
              <w:rPr>
                <w:sz w:val="22"/>
              </w:rPr>
              <w:t xml:space="preserve">. </w:t>
            </w:r>
          </w:p>
        </w:tc>
      </w:tr>
      <w:tr w:rsidR="002C1717" w:rsidRPr="00C91645" w14:paraId="5726AF39" w14:textId="77777777" w:rsidTr="009A4271">
        <w:tc>
          <w:tcPr>
            <w:tcW w:w="9975" w:type="dxa"/>
            <w:gridSpan w:val="5"/>
            <w:shd w:val="clear" w:color="auto" w:fill="8DB3E2" w:themeFill="text2" w:themeFillTint="66"/>
            <w:vAlign w:val="center"/>
          </w:tcPr>
          <w:p w14:paraId="64F647A0" w14:textId="77777777" w:rsidR="002C1717" w:rsidRPr="00C91645" w:rsidRDefault="002C1717" w:rsidP="002C1717">
            <w:pPr>
              <w:rPr>
                <w:b/>
                <w:sz w:val="22"/>
              </w:rPr>
            </w:pPr>
            <w:r w:rsidRPr="00C91645">
              <w:rPr>
                <w:b/>
                <w:sz w:val="22"/>
              </w:rPr>
              <w:t>Description of the activity</w:t>
            </w:r>
          </w:p>
        </w:tc>
      </w:tr>
      <w:tr w:rsidR="002C1717" w:rsidRPr="00C91645" w14:paraId="0D1C1C79" w14:textId="77777777" w:rsidTr="009A4271">
        <w:tc>
          <w:tcPr>
            <w:tcW w:w="9975" w:type="dxa"/>
            <w:gridSpan w:val="5"/>
            <w:shd w:val="clear" w:color="auto" w:fill="auto"/>
            <w:vAlign w:val="center"/>
          </w:tcPr>
          <w:p w14:paraId="5083E205" w14:textId="456BFDB1" w:rsidR="00D70DF1" w:rsidRPr="008F4473" w:rsidRDefault="00173D2E" w:rsidP="00596424">
            <w:pPr>
              <w:spacing w:after="120"/>
              <w:rPr>
                <w:sz w:val="22"/>
              </w:rPr>
            </w:pPr>
            <w:r w:rsidRPr="008F4473">
              <w:rPr>
                <w:sz w:val="22"/>
              </w:rPr>
              <w:t xml:space="preserve">The activity will be carried out by a </w:t>
            </w:r>
            <w:r w:rsidR="003D1BFD">
              <w:rPr>
                <w:sz w:val="22"/>
              </w:rPr>
              <w:t xml:space="preserve">GSBPM “task” </w:t>
            </w:r>
            <w:r w:rsidRPr="008F4473">
              <w:rPr>
                <w:sz w:val="22"/>
              </w:rPr>
              <w:t xml:space="preserve">task team </w:t>
            </w:r>
            <w:r w:rsidR="00596424" w:rsidRPr="008F4473">
              <w:rPr>
                <w:sz w:val="22"/>
              </w:rPr>
              <w:t xml:space="preserve">under </w:t>
            </w:r>
            <w:r w:rsidRPr="008F4473">
              <w:rPr>
                <w:sz w:val="22"/>
              </w:rPr>
              <w:t>the Supporting Standards Group</w:t>
            </w:r>
            <w:r w:rsidR="00636989">
              <w:rPr>
                <w:sz w:val="22"/>
              </w:rPr>
              <w:t>.</w:t>
            </w:r>
            <w:r w:rsidR="00630E1E">
              <w:rPr>
                <w:sz w:val="22"/>
              </w:rPr>
              <w:t xml:space="preserve"> </w:t>
            </w:r>
            <w:r w:rsidR="00491E1F">
              <w:rPr>
                <w:sz w:val="22"/>
              </w:rPr>
              <w:t xml:space="preserve">The task team was </w:t>
            </w:r>
            <w:r w:rsidR="00630E1E">
              <w:rPr>
                <w:sz w:val="22"/>
              </w:rPr>
              <w:t>activated in September 2021</w:t>
            </w:r>
            <w:r w:rsidR="00491E1F">
              <w:rPr>
                <w:sz w:val="22"/>
              </w:rPr>
              <w:t xml:space="preserve"> and had</w:t>
            </w:r>
            <w:r w:rsidR="00630E1E">
              <w:rPr>
                <w:sz w:val="22"/>
              </w:rPr>
              <w:t xml:space="preserve"> </w:t>
            </w:r>
            <w:r w:rsidR="008514C5">
              <w:rPr>
                <w:sz w:val="22"/>
              </w:rPr>
              <w:t>collected</w:t>
            </w:r>
            <w:r w:rsidR="00630E1E">
              <w:rPr>
                <w:sz w:val="22"/>
              </w:rPr>
              <w:t xml:space="preserve"> examples from </w:t>
            </w:r>
            <w:r w:rsidR="00491E1F">
              <w:rPr>
                <w:sz w:val="22"/>
              </w:rPr>
              <w:t>seven</w:t>
            </w:r>
            <w:r w:rsidR="00AD4DFA">
              <w:rPr>
                <w:sz w:val="22"/>
              </w:rPr>
              <w:t xml:space="preserve"> national statistical organizations</w:t>
            </w:r>
            <w:r w:rsidR="006F404A">
              <w:rPr>
                <w:sz w:val="22"/>
              </w:rPr>
              <w:t>.</w:t>
            </w:r>
            <w:r w:rsidR="001778CF">
              <w:rPr>
                <w:sz w:val="22"/>
              </w:rPr>
              <w:t xml:space="preserve"> </w:t>
            </w:r>
            <w:r w:rsidR="00225AE7">
              <w:rPr>
                <w:sz w:val="22"/>
              </w:rPr>
              <w:t xml:space="preserve">Several meetings were held to </w:t>
            </w:r>
            <w:r w:rsidR="007E661A">
              <w:rPr>
                <w:sz w:val="22"/>
              </w:rPr>
              <w:t>review</w:t>
            </w:r>
            <w:r w:rsidR="00225AE7">
              <w:rPr>
                <w:sz w:val="22"/>
              </w:rPr>
              <w:t xml:space="preserve"> th</w:t>
            </w:r>
            <w:r w:rsidR="00CB1E74">
              <w:rPr>
                <w:sz w:val="22"/>
              </w:rPr>
              <w:t xml:space="preserve">e </w:t>
            </w:r>
            <w:r w:rsidR="00AB756C">
              <w:rPr>
                <w:sz w:val="22"/>
              </w:rPr>
              <w:t>example</w:t>
            </w:r>
            <w:r w:rsidR="007C31F1">
              <w:rPr>
                <w:sz w:val="22"/>
              </w:rPr>
              <w:t>s</w:t>
            </w:r>
            <w:r w:rsidR="001F5D1E">
              <w:rPr>
                <w:sz w:val="22"/>
              </w:rPr>
              <w:t xml:space="preserve"> and </w:t>
            </w:r>
            <w:r w:rsidR="00BD787A">
              <w:rPr>
                <w:sz w:val="22"/>
              </w:rPr>
              <w:t>discuss</w:t>
            </w:r>
            <w:r w:rsidR="00AA6858">
              <w:rPr>
                <w:sz w:val="22"/>
              </w:rPr>
              <w:t xml:space="preserve"> </w:t>
            </w:r>
            <w:r w:rsidR="007A2793">
              <w:rPr>
                <w:sz w:val="22"/>
              </w:rPr>
              <w:t xml:space="preserve">a </w:t>
            </w:r>
            <w:r w:rsidR="00356D58">
              <w:rPr>
                <w:sz w:val="22"/>
              </w:rPr>
              <w:t xml:space="preserve">common approach </w:t>
            </w:r>
            <w:r w:rsidR="00E81894">
              <w:rPr>
                <w:sz w:val="22"/>
              </w:rPr>
              <w:t>for adding the tasks</w:t>
            </w:r>
            <w:r w:rsidR="00B03AF3">
              <w:rPr>
                <w:sz w:val="22"/>
              </w:rPr>
              <w:t xml:space="preserve">. </w:t>
            </w:r>
            <w:r w:rsidR="005540F8">
              <w:rPr>
                <w:sz w:val="22"/>
              </w:rPr>
              <w:t>More time is needed for a thorough review and</w:t>
            </w:r>
            <w:r w:rsidR="000A4CFD">
              <w:rPr>
                <w:sz w:val="22"/>
              </w:rPr>
              <w:t xml:space="preserve"> proposal.</w:t>
            </w:r>
          </w:p>
          <w:p w14:paraId="021CFF58" w14:textId="5AF05ABF" w:rsidR="002C1717" w:rsidRPr="008F4473" w:rsidRDefault="00D70DF1" w:rsidP="00596424">
            <w:pPr>
              <w:spacing w:after="120"/>
              <w:rPr>
                <w:sz w:val="22"/>
              </w:rPr>
            </w:pPr>
            <w:r w:rsidRPr="008F4473">
              <w:rPr>
                <w:sz w:val="22"/>
              </w:rPr>
              <w:t xml:space="preserve">The activity </w:t>
            </w:r>
            <w:r w:rsidR="00C6012C">
              <w:rPr>
                <w:sz w:val="22"/>
              </w:rPr>
              <w:t xml:space="preserve">will </w:t>
            </w:r>
            <w:r w:rsidR="00FD197A">
              <w:rPr>
                <w:sz w:val="22"/>
              </w:rPr>
              <w:t xml:space="preserve">consist </w:t>
            </w:r>
            <w:r w:rsidR="00F95B0C">
              <w:rPr>
                <w:sz w:val="22"/>
              </w:rPr>
              <w:t xml:space="preserve">of three </w:t>
            </w:r>
            <w:r w:rsidR="008A25DB">
              <w:rPr>
                <w:sz w:val="22"/>
              </w:rPr>
              <w:t>task</w:t>
            </w:r>
            <w:r w:rsidR="002B63D6">
              <w:rPr>
                <w:sz w:val="22"/>
              </w:rPr>
              <w:t>s as below</w:t>
            </w:r>
            <w:r w:rsidR="00596424" w:rsidRPr="008F4473">
              <w:rPr>
                <w:sz w:val="22"/>
              </w:rPr>
              <w:t>:</w:t>
            </w:r>
          </w:p>
          <w:p w14:paraId="2D7C7A15" w14:textId="55BC68F4" w:rsidR="002C1717" w:rsidRPr="008F4473" w:rsidRDefault="00684B4B" w:rsidP="00173D2E">
            <w:pPr>
              <w:pStyle w:val="Listaszerbekezds"/>
              <w:numPr>
                <w:ilvl w:val="0"/>
                <w:numId w:val="11"/>
              </w:numPr>
              <w:spacing w:after="120"/>
              <w:rPr>
                <w:sz w:val="22"/>
              </w:rPr>
            </w:pPr>
            <w:r>
              <w:rPr>
                <w:sz w:val="22"/>
              </w:rPr>
              <w:t>R</w:t>
            </w:r>
            <w:r w:rsidR="008514C5">
              <w:rPr>
                <w:sz w:val="22"/>
              </w:rPr>
              <w:t xml:space="preserve">eview </w:t>
            </w:r>
            <w:r w:rsidR="00173D2E" w:rsidRPr="008F4473">
              <w:rPr>
                <w:sz w:val="22"/>
              </w:rPr>
              <w:t>examples from countries that have added tasks to their national version of GSBPM</w:t>
            </w:r>
            <w:r w:rsidR="00596424" w:rsidRPr="008F4473">
              <w:rPr>
                <w:sz w:val="22"/>
              </w:rPr>
              <w:t>;</w:t>
            </w:r>
          </w:p>
          <w:p w14:paraId="1B644A6E" w14:textId="7477D10E" w:rsidR="00173D2E" w:rsidRPr="008F4473" w:rsidRDefault="00BD787A" w:rsidP="00173D2E">
            <w:pPr>
              <w:pStyle w:val="Listaszerbekezds"/>
              <w:numPr>
                <w:ilvl w:val="0"/>
                <w:numId w:val="11"/>
              </w:numPr>
              <w:spacing w:after="120"/>
              <w:rPr>
                <w:sz w:val="22"/>
              </w:rPr>
            </w:pPr>
            <w:r>
              <w:rPr>
                <w:sz w:val="22"/>
              </w:rPr>
              <w:t>Develop</w:t>
            </w:r>
            <w:r w:rsidR="00F17508" w:rsidRPr="007E4B63">
              <w:rPr>
                <w:sz w:val="22"/>
              </w:rPr>
              <w:t xml:space="preserve"> a proposal for the task level for all GSBPM phases and sub-processes</w:t>
            </w:r>
            <w:r w:rsidR="007C6FE3" w:rsidRPr="007E4B63">
              <w:rPr>
                <w:sz w:val="22"/>
              </w:rPr>
              <w:t xml:space="preserve"> </w:t>
            </w:r>
            <w:r w:rsidR="00E74CE7">
              <w:rPr>
                <w:sz w:val="22"/>
              </w:rPr>
              <w:t>under</w:t>
            </w:r>
            <w:r w:rsidR="005B4CF4" w:rsidRPr="007E4B63">
              <w:rPr>
                <w:sz w:val="22"/>
              </w:rPr>
              <w:t xml:space="preserve"> a set of principles (e.g.</w:t>
            </w:r>
            <w:r w:rsidR="00E74CE7" w:rsidRPr="007E4B63">
              <w:rPr>
                <w:sz w:val="22"/>
              </w:rPr>
              <w:t>,</w:t>
            </w:r>
            <w:r w:rsidR="005B4CF4" w:rsidRPr="007E4B63">
              <w:rPr>
                <w:sz w:val="22"/>
              </w:rPr>
              <w:t xml:space="preserve"> </w:t>
            </w:r>
            <w:r w:rsidR="00F17508" w:rsidRPr="007E4B63">
              <w:rPr>
                <w:sz w:val="22"/>
              </w:rPr>
              <w:t>coding, granularity, minimality, description format</w:t>
            </w:r>
            <w:r w:rsidR="00E74CE7" w:rsidRPr="007E4B63">
              <w:rPr>
                <w:sz w:val="22"/>
              </w:rPr>
              <w:t>)</w:t>
            </w:r>
            <w:r w:rsidR="00596424" w:rsidRPr="008F4473">
              <w:rPr>
                <w:sz w:val="22"/>
              </w:rPr>
              <w:t>;</w:t>
            </w:r>
            <w:r w:rsidR="00964F58">
              <w:rPr>
                <w:sz w:val="22"/>
              </w:rPr>
              <w:t xml:space="preserve"> and</w:t>
            </w:r>
          </w:p>
          <w:p w14:paraId="71881D6C" w14:textId="2F479056" w:rsidR="00173D2E" w:rsidRPr="008F4473" w:rsidRDefault="000025B4" w:rsidP="00173D2E">
            <w:pPr>
              <w:pStyle w:val="Listaszerbekezds"/>
              <w:numPr>
                <w:ilvl w:val="0"/>
                <w:numId w:val="11"/>
              </w:numPr>
              <w:spacing w:after="120"/>
              <w:rPr>
                <w:sz w:val="22"/>
              </w:rPr>
            </w:pPr>
            <w:r>
              <w:rPr>
                <w:sz w:val="22"/>
              </w:rPr>
              <w:t>C</w:t>
            </w:r>
            <w:r w:rsidRPr="008F4473">
              <w:rPr>
                <w:sz w:val="22"/>
              </w:rPr>
              <w:t>reat</w:t>
            </w:r>
            <w:r>
              <w:rPr>
                <w:sz w:val="22"/>
              </w:rPr>
              <w:t>e</w:t>
            </w:r>
            <w:r w:rsidRPr="008F4473">
              <w:rPr>
                <w:sz w:val="22"/>
              </w:rPr>
              <w:t xml:space="preserve"> </w:t>
            </w:r>
            <w:r w:rsidR="00596424" w:rsidRPr="008F4473">
              <w:rPr>
                <w:sz w:val="22"/>
              </w:rPr>
              <w:t xml:space="preserve">a document </w:t>
            </w:r>
            <w:r>
              <w:rPr>
                <w:sz w:val="22"/>
              </w:rPr>
              <w:t xml:space="preserve">that </w:t>
            </w:r>
            <w:r w:rsidRPr="008F4473">
              <w:rPr>
                <w:sz w:val="22"/>
              </w:rPr>
              <w:t>summariz</w:t>
            </w:r>
            <w:r>
              <w:rPr>
                <w:sz w:val="22"/>
              </w:rPr>
              <w:t>es</w:t>
            </w:r>
            <w:r w:rsidRPr="008F4473">
              <w:rPr>
                <w:sz w:val="22"/>
              </w:rPr>
              <w:t xml:space="preserve"> </w:t>
            </w:r>
            <w:r w:rsidR="00596424" w:rsidRPr="008F4473">
              <w:rPr>
                <w:sz w:val="22"/>
              </w:rPr>
              <w:t>the findings</w:t>
            </w:r>
            <w:r w:rsidR="00F34BD3">
              <w:rPr>
                <w:sz w:val="22"/>
              </w:rPr>
              <w:t xml:space="preserve"> and suggestions</w:t>
            </w:r>
            <w:r w:rsidR="00C23BBA">
              <w:rPr>
                <w:sz w:val="22"/>
              </w:rPr>
              <w:t xml:space="preserve"> (</w:t>
            </w:r>
            <w:r w:rsidR="00C23BBA" w:rsidRPr="007E4B63">
              <w:rPr>
                <w:sz w:val="22"/>
              </w:rPr>
              <w:t>e.g. list of tasks with detailed description and/or country examples)</w:t>
            </w:r>
            <w:r w:rsidR="00596424" w:rsidRPr="008F4473">
              <w:rPr>
                <w:sz w:val="22"/>
              </w:rPr>
              <w:t>.</w:t>
            </w:r>
          </w:p>
          <w:p w14:paraId="0DDDB2AC" w14:textId="6AC98750" w:rsidR="00596424" w:rsidRPr="008F4473" w:rsidRDefault="001D4BF3" w:rsidP="00A5106F">
            <w:pPr>
              <w:spacing w:after="240"/>
              <w:rPr>
                <w:sz w:val="22"/>
              </w:rPr>
            </w:pPr>
            <w:r>
              <w:rPr>
                <w:sz w:val="22"/>
              </w:rPr>
              <w:t>T</w:t>
            </w:r>
            <w:r w:rsidR="00596424" w:rsidRPr="008F4473">
              <w:rPr>
                <w:sz w:val="22"/>
              </w:rPr>
              <w:t xml:space="preserve">he document can be </w:t>
            </w:r>
            <w:r w:rsidR="000260FF" w:rsidRPr="008F4473">
              <w:rPr>
                <w:sz w:val="22"/>
              </w:rPr>
              <w:t>submitted to next GSBPM revision team for</w:t>
            </w:r>
            <w:r w:rsidR="000D6497" w:rsidRPr="008F4473">
              <w:rPr>
                <w:sz w:val="22"/>
              </w:rPr>
              <w:t xml:space="preserve"> </w:t>
            </w:r>
            <w:r w:rsidR="000D6497" w:rsidRPr="007E4B63">
              <w:rPr>
                <w:sz w:val="22"/>
              </w:rPr>
              <w:t>inclusion in the GSBPM</w:t>
            </w:r>
            <w:r w:rsidR="000260FF" w:rsidRPr="008F4473">
              <w:rPr>
                <w:sz w:val="22"/>
              </w:rPr>
              <w:t>.</w:t>
            </w:r>
            <w:r w:rsidR="000D6497" w:rsidRPr="008F4473">
              <w:rPr>
                <w:sz w:val="22"/>
              </w:rPr>
              <w:t xml:space="preserve"> This was proposed during last GSBPM revision but was not feasible in the time-frame of the revision.</w:t>
            </w:r>
          </w:p>
        </w:tc>
      </w:tr>
      <w:tr w:rsidR="002C1717" w:rsidRPr="00C91645" w14:paraId="768209F4" w14:textId="77777777" w:rsidTr="009A4271">
        <w:tc>
          <w:tcPr>
            <w:tcW w:w="9975" w:type="dxa"/>
            <w:gridSpan w:val="5"/>
            <w:shd w:val="clear" w:color="auto" w:fill="8DB3E2" w:themeFill="text2" w:themeFillTint="66"/>
            <w:vAlign w:val="center"/>
          </w:tcPr>
          <w:p w14:paraId="0A7CF2FA" w14:textId="77777777" w:rsidR="002C1717" w:rsidRPr="008F4473" w:rsidRDefault="002C1717" w:rsidP="002C1717">
            <w:pPr>
              <w:rPr>
                <w:b/>
                <w:sz w:val="22"/>
              </w:rPr>
            </w:pPr>
            <w:r w:rsidRPr="008F4473">
              <w:rPr>
                <w:b/>
                <w:sz w:val="22"/>
              </w:rPr>
              <w:t>Alternatives considered</w:t>
            </w:r>
          </w:p>
        </w:tc>
      </w:tr>
      <w:tr w:rsidR="002C1717" w:rsidRPr="00C91645" w14:paraId="19B183A3" w14:textId="77777777" w:rsidTr="009A4271">
        <w:tc>
          <w:tcPr>
            <w:tcW w:w="9975" w:type="dxa"/>
            <w:gridSpan w:val="5"/>
            <w:shd w:val="clear" w:color="auto" w:fill="auto"/>
            <w:vAlign w:val="center"/>
          </w:tcPr>
          <w:p w14:paraId="75C4CB20" w14:textId="31C44627" w:rsidR="002C1717" w:rsidRPr="008F4473" w:rsidRDefault="00B05F46" w:rsidP="00A5106F">
            <w:pPr>
              <w:spacing w:after="240"/>
              <w:rPr>
                <w:sz w:val="22"/>
              </w:rPr>
            </w:pPr>
            <w:r w:rsidRPr="008F4473">
              <w:rPr>
                <w:sz w:val="22"/>
              </w:rPr>
              <w:t xml:space="preserve">The alternative would be non-action. However, this </w:t>
            </w:r>
            <w:r w:rsidR="00173D2E" w:rsidRPr="008F4473">
              <w:rPr>
                <w:sz w:val="22"/>
              </w:rPr>
              <w:t>will</w:t>
            </w:r>
            <w:r w:rsidRPr="008F4473">
              <w:rPr>
                <w:sz w:val="22"/>
              </w:rPr>
              <w:t xml:space="preserve"> result in duplication of efforts. </w:t>
            </w:r>
            <w:r w:rsidR="00684B4B">
              <w:rPr>
                <w:sz w:val="22"/>
              </w:rPr>
              <w:t xml:space="preserve">According to a survey conducted in 2021, </w:t>
            </w:r>
            <w:r w:rsidR="0040364E">
              <w:rPr>
                <w:sz w:val="22"/>
              </w:rPr>
              <w:t xml:space="preserve">14 </w:t>
            </w:r>
            <w:r w:rsidR="0037721A">
              <w:rPr>
                <w:sz w:val="22"/>
              </w:rPr>
              <w:t>national statistical organizations</w:t>
            </w:r>
            <w:r w:rsidR="0037721A" w:rsidRPr="008F4473">
              <w:rPr>
                <w:sz w:val="22"/>
              </w:rPr>
              <w:t xml:space="preserve"> </w:t>
            </w:r>
            <w:r w:rsidR="00326BB5">
              <w:rPr>
                <w:sz w:val="22"/>
              </w:rPr>
              <w:t xml:space="preserve">have </w:t>
            </w:r>
            <w:r w:rsidR="008420A8">
              <w:rPr>
                <w:sz w:val="22"/>
              </w:rPr>
              <w:t>adde</w:t>
            </w:r>
            <w:r w:rsidR="00D672A4">
              <w:rPr>
                <w:sz w:val="22"/>
              </w:rPr>
              <w:t xml:space="preserve">d </w:t>
            </w:r>
            <w:r w:rsidR="002E28B0">
              <w:rPr>
                <w:sz w:val="22"/>
              </w:rPr>
              <w:t xml:space="preserve">and tested </w:t>
            </w:r>
            <w:r w:rsidR="00D672A4">
              <w:rPr>
                <w:sz w:val="22"/>
              </w:rPr>
              <w:t>task</w:t>
            </w:r>
            <w:r w:rsidR="002E28B0">
              <w:rPr>
                <w:sz w:val="22"/>
              </w:rPr>
              <w:t>s</w:t>
            </w:r>
            <w:r w:rsidR="008420A8">
              <w:rPr>
                <w:sz w:val="22"/>
              </w:rPr>
              <w:t xml:space="preserve"> </w:t>
            </w:r>
            <w:r w:rsidR="006471C9">
              <w:rPr>
                <w:sz w:val="22"/>
              </w:rPr>
              <w:t>in their local setting</w:t>
            </w:r>
            <w:r w:rsidR="001F7940">
              <w:rPr>
                <w:sz w:val="22"/>
              </w:rPr>
              <w:t xml:space="preserve">. </w:t>
            </w:r>
            <w:r w:rsidR="000260FF" w:rsidRPr="008F4473">
              <w:rPr>
                <w:sz w:val="22"/>
              </w:rPr>
              <w:t>The</w:t>
            </w:r>
            <w:r w:rsidR="002D2E64">
              <w:rPr>
                <w:sz w:val="22"/>
              </w:rPr>
              <w:t>ir</w:t>
            </w:r>
            <w:r w:rsidR="000260FF" w:rsidRPr="008F4473">
              <w:rPr>
                <w:sz w:val="22"/>
              </w:rPr>
              <w:t xml:space="preserve"> experience</w:t>
            </w:r>
            <w:r w:rsidR="002D2E64">
              <w:rPr>
                <w:sz w:val="22"/>
              </w:rPr>
              <w:t>s</w:t>
            </w:r>
            <w:r w:rsidR="000260FF" w:rsidRPr="008F4473">
              <w:rPr>
                <w:sz w:val="22"/>
              </w:rPr>
              <w:t xml:space="preserve"> would be useful for countries who </w:t>
            </w:r>
            <w:r w:rsidR="00332CDB">
              <w:rPr>
                <w:sz w:val="22"/>
              </w:rPr>
              <w:t xml:space="preserve">want </w:t>
            </w:r>
            <w:r w:rsidR="000260FF" w:rsidRPr="008F4473">
              <w:rPr>
                <w:sz w:val="22"/>
              </w:rPr>
              <w:t xml:space="preserve">to do a similar work. </w:t>
            </w:r>
            <w:r w:rsidR="009B6AB2" w:rsidRPr="008F4473">
              <w:rPr>
                <w:sz w:val="22"/>
              </w:rPr>
              <w:t xml:space="preserve">Otherwise, they would need to start from scratch. </w:t>
            </w:r>
          </w:p>
        </w:tc>
      </w:tr>
      <w:tr w:rsidR="002C1717" w:rsidRPr="00C91645" w14:paraId="73803BB1" w14:textId="77777777" w:rsidTr="009A4271">
        <w:tc>
          <w:tcPr>
            <w:tcW w:w="9975" w:type="dxa"/>
            <w:gridSpan w:val="5"/>
            <w:shd w:val="clear" w:color="auto" w:fill="8DB3E2" w:themeFill="text2" w:themeFillTint="66"/>
            <w:vAlign w:val="center"/>
          </w:tcPr>
          <w:p w14:paraId="4A13C52D" w14:textId="77777777" w:rsidR="002C1717" w:rsidRPr="008F4473" w:rsidRDefault="002C1717" w:rsidP="002C1717">
            <w:pPr>
              <w:rPr>
                <w:rFonts w:asciiTheme="minorHAnsi" w:hAnsiTheme="minorHAnsi"/>
                <w:b/>
                <w:sz w:val="22"/>
              </w:rPr>
            </w:pPr>
            <w:r w:rsidRPr="008F4473">
              <w:rPr>
                <w:rFonts w:asciiTheme="minorHAnsi" w:hAnsiTheme="minorHAnsi"/>
                <w:b/>
                <w:sz w:val="22"/>
              </w:rPr>
              <w:t>How does it relate to the HLG-MOS vision and other activities under the HLG-MOS?</w:t>
            </w:r>
          </w:p>
        </w:tc>
      </w:tr>
      <w:tr w:rsidR="002C1717" w:rsidRPr="00C91645" w14:paraId="349D7EA2" w14:textId="77777777" w:rsidTr="009A4271">
        <w:trPr>
          <w:trHeight w:val="391"/>
        </w:trPr>
        <w:tc>
          <w:tcPr>
            <w:tcW w:w="9975" w:type="dxa"/>
            <w:gridSpan w:val="5"/>
            <w:vAlign w:val="center"/>
          </w:tcPr>
          <w:p w14:paraId="197EE82B" w14:textId="51C418F7" w:rsidR="00065E11" w:rsidRPr="007E4B63" w:rsidRDefault="00173D2E" w:rsidP="00A5106F">
            <w:pPr>
              <w:spacing w:after="240"/>
              <w:rPr>
                <w:sz w:val="22"/>
              </w:rPr>
            </w:pPr>
            <w:r w:rsidRPr="008F4473">
              <w:rPr>
                <w:sz w:val="22"/>
              </w:rPr>
              <w:t>GSBPM is a flagship model of HLG-MOS and needs continuous maintenance</w:t>
            </w:r>
            <w:r w:rsidR="009B6AB2" w:rsidRPr="008F4473">
              <w:rPr>
                <w:sz w:val="22"/>
              </w:rPr>
              <w:t xml:space="preserve"> and development</w:t>
            </w:r>
            <w:r w:rsidRPr="008F4473">
              <w:rPr>
                <w:sz w:val="22"/>
              </w:rPr>
              <w:t xml:space="preserve"> to remain relevant</w:t>
            </w:r>
            <w:r w:rsidR="009B6AB2" w:rsidRPr="008F4473">
              <w:rPr>
                <w:sz w:val="22"/>
              </w:rPr>
              <w:t xml:space="preserve">. </w:t>
            </w:r>
            <w:r w:rsidR="000D6497" w:rsidRPr="008F4473">
              <w:rPr>
                <w:sz w:val="22"/>
              </w:rPr>
              <w:t>Defining/</w:t>
            </w:r>
            <w:r w:rsidR="00C91645" w:rsidRPr="008F4473">
              <w:rPr>
                <w:sz w:val="22"/>
              </w:rPr>
              <w:t>d</w:t>
            </w:r>
            <w:r w:rsidR="000D6497" w:rsidRPr="008F4473">
              <w:rPr>
                <w:sz w:val="22"/>
              </w:rPr>
              <w:t xml:space="preserve">etailing </w:t>
            </w:r>
            <w:r w:rsidR="00FD67AE" w:rsidRPr="008F4473">
              <w:rPr>
                <w:sz w:val="22"/>
              </w:rPr>
              <w:t>GSBPM tasks</w:t>
            </w:r>
            <w:r w:rsidR="009B6AB2" w:rsidRPr="008F4473">
              <w:rPr>
                <w:sz w:val="22"/>
              </w:rPr>
              <w:t xml:space="preserve"> activity support</w:t>
            </w:r>
            <w:r w:rsidR="00FD67AE" w:rsidRPr="008F4473">
              <w:rPr>
                <w:sz w:val="22"/>
              </w:rPr>
              <w:t>s</w:t>
            </w:r>
            <w:r w:rsidR="009B6AB2" w:rsidRPr="008F4473">
              <w:rPr>
                <w:sz w:val="22"/>
              </w:rPr>
              <w:t xml:space="preserve"> the users of GSBPM by providing common task sets</w:t>
            </w:r>
            <w:r w:rsidR="00FD67AE" w:rsidRPr="008F4473">
              <w:rPr>
                <w:sz w:val="22"/>
              </w:rPr>
              <w:t xml:space="preserve">. </w:t>
            </w:r>
            <w:r w:rsidR="0040492A">
              <w:rPr>
                <w:sz w:val="22"/>
              </w:rPr>
              <w:t>It</w:t>
            </w:r>
            <w:r w:rsidR="00FD67AE" w:rsidRPr="008F4473">
              <w:rPr>
                <w:sz w:val="22"/>
              </w:rPr>
              <w:t xml:space="preserve"> </w:t>
            </w:r>
            <w:r w:rsidR="009B6AB2" w:rsidRPr="008F4473">
              <w:rPr>
                <w:sz w:val="22"/>
              </w:rPr>
              <w:t xml:space="preserve">also </w:t>
            </w:r>
            <w:r w:rsidR="00FD67AE" w:rsidRPr="008F4473">
              <w:rPr>
                <w:sz w:val="22"/>
              </w:rPr>
              <w:t>provides</w:t>
            </w:r>
            <w:r w:rsidR="00395DDA" w:rsidRPr="008F4473">
              <w:rPr>
                <w:sz w:val="22"/>
              </w:rPr>
              <w:t xml:space="preserve"> an</w:t>
            </w:r>
            <w:r w:rsidR="00FD67AE" w:rsidRPr="008F4473">
              <w:rPr>
                <w:sz w:val="22"/>
              </w:rPr>
              <w:t xml:space="preserve"> opportunity to </w:t>
            </w:r>
            <w:r w:rsidR="009B6AB2" w:rsidRPr="008F4473">
              <w:rPr>
                <w:sz w:val="22"/>
              </w:rPr>
              <w:t>investigat</w:t>
            </w:r>
            <w:r w:rsidR="00FD67AE" w:rsidRPr="008F4473">
              <w:rPr>
                <w:sz w:val="22"/>
              </w:rPr>
              <w:t>e</w:t>
            </w:r>
            <w:r w:rsidR="009B6AB2" w:rsidRPr="008F4473">
              <w:rPr>
                <w:sz w:val="22"/>
              </w:rPr>
              <w:t xml:space="preserve"> </w:t>
            </w:r>
            <w:r w:rsidR="00FD67AE" w:rsidRPr="008F4473">
              <w:rPr>
                <w:sz w:val="22"/>
              </w:rPr>
              <w:t xml:space="preserve">the feasibility of </w:t>
            </w:r>
            <w:r w:rsidR="009B6AB2" w:rsidRPr="008F4473">
              <w:rPr>
                <w:sz w:val="22"/>
              </w:rPr>
              <w:t>add</w:t>
            </w:r>
            <w:r w:rsidR="00FD67AE" w:rsidRPr="008F4473">
              <w:rPr>
                <w:sz w:val="22"/>
              </w:rPr>
              <w:t xml:space="preserve">ing </w:t>
            </w:r>
            <w:r w:rsidR="009B6AB2" w:rsidRPr="008F4473">
              <w:rPr>
                <w:sz w:val="22"/>
              </w:rPr>
              <w:t>tasks to GSBPM</w:t>
            </w:r>
            <w:r w:rsidR="000D6497" w:rsidRPr="008F4473">
              <w:rPr>
                <w:sz w:val="22"/>
              </w:rPr>
              <w:t>.</w:t>
            </w:r>
          </w:p>
        </w:tc>
      </w:tr>
      <w:tr w:rsidR="002C1717" w:rsidRPr="00C91645" w14:paraId="0DFE74EC" w14:textId="77777777" w:rsidTr="009A4271">
        <w:tc>
          <w:tcPr>
            <w:tcW w:w="9975" w:type="dxa"/>
            <w:gridSpan w:val="5"/>
            <w:shd w:val="clear" w:color="auto" w:fill="8DB3E2" w:themeFill="text2" w:themeFillTint="66"/>
            <w:vAlign w:val="center"/>
          </w:tcPr>
          <w:p w14:paraId="190FCB7F" w14:textId="77777777" w:rsidR="002C1717" w:rsidRPr="008F4473" w:rsidRDefault="002C1717" w:rsidP="002C1717">
            <w:pPr>
              <w:rPr>
                <w:rFonts w:asciiTheme="minorHAnsi" w:hAnsiTheme="minorHAnsi"/>
                <w:b/>
                <w:sz w:val="22"/>
              </w:rPr>
            </w:pPr>
            <w:r w:rsidRPr="008F4473">
              <w:rPr>
                <w:rFonts w:asciiTheme="minorHAnsi" w:hAnsiTheme="minorHAnsi"/>
                <w:b/>
                <w:sz w:val="22"/>
              </w:rPr>
              <w:t>Proposed start and end dates</w:t>
            </w:r>
          </w:p>
        </w:tc>
      </w:tr>
      <w:tr w:rsidR="002C1717" w:rsidRPr="00B05F46" w14:paraId="5CAF7954" w14:textId="77777777" w:rsidTr="009A4271">
        <w:trPr>
          <w:trHeight w:val="349"/>
        </w:trPr>
        <w:tc>
          <w:tcPr>
            <w:tcW w:w="4686" w:type="dxa"/>
            <w:gridSpan w:val="2"/>
            <w:tcBorders>
              <w:right w:val="single" w:sz="4" w:space="0" w:color="auto"/>
            </w:tcBorders>
            <w:vAlign w:val="center"/>
          </w:tcPr>
          <w:p w14:paraId="75D83488" w14:textId="0C870985" w:rsidR="002C1717" w:rsidRPr="008F4473" w:rsidRDefault="002C1717" w:rsidP="00D70DF1">
            <w:pPr>
              <w:rPr>
                <w:rFonts w:asciiTheme="minorHAnsi" w:hAnsiTheme="minorHAnsi"/>
                <w:b/>
                <w:sz w:val="22"/>
              </w:rPr>
            </w:pPr>
            <w:r w:rsidRPr="008F4473">
              <w:rPr>
                <w:rFonts w:asciiTheme="minorHAnsi" w:hAnsiTheme="minorHAnsi"/>
                <w:b/>
                <w:sz w:val="22"/>
              </w:rPr>
              <w:t>Start</w:t>
            </w:r>
            <w:r w:rsidR="00D70DF1" w:rsidRPr="008F4473">
              <w:rPr>
                <w:rFonts w:asciiTheme="minorHAnsi" w:hAnsiTheme="minorHAnsi"/>
                <w:b/>
                <w:sz w:val="22"/>
              </w:rPr>
              <w:t xml:space="preserve">: </w:t>
            </w:r>
            <w:r w:rsidR="009114BF">
              <w:rPr>
                <w:sz w:val="22"/>
              </w:rPr>
              <w:t xml:space="preserve"> January 2022</w:t>
            </w:r>
          </w:p>
        </w:tc>
        <w:tc>
          <w:tcPr>
            <w:tcW w:w="5289" w:type="dxa"/>
            <w:gridSpan w:val="3"/>
            <w:tcBorders>
              <w:left w:val="single" w:sz="4" w:space="0" w:color="auto"/>
            </w:tcBorders>
            <w:vAlign w:val="center"/>
          </w:tcPr>
          <w:p w14:paraId="02644B75" w14:textId="3B5397F3" w:rsidR="002C1717" w:rsidRPr="008F4473" w:rsidRDefault="002C1717" w:rsidP="00D70DF1">
            <w:pPr>
              <w:rPr>
                <w:rFonts w:asciiTheme="minorHAnsi" w:hAnsiTheme="minorHAnsi"/>
                <w:sz w:val="22"/>
              </w:rPr>
            </w:pPr>
            <w:r w:rsidRPr="008F4473">
              <w:rPr>
                <w:rFonts w:asciiTheme="minorHAnsi" w:hAnsiTheme="minorHAnsi"/>
                <w:b/>
                <w:sz w:val="22"/>
              </w:rPr>
              <w:t xml:space="preserve">End: </w:t>
            </w:r>
            <w:r w:rsidR="00980044">
              <w:rPr>
                <w:sz w:val="22"/>
              </w:rPr>
              <w:t xml:space="preserve"> June 2022</w:t>
            </w:r>
          </w:p>
        </w:tc>
      </w:tr>
    </w:tbl>
    <w:p w14:paraId="52CE83B4" w14:textId="77777777" w:rsidR="00A31019" w:rsidRPr="00B05F46" w:rsidRDefault="00A31019" w:rsidP="00EA50EF">
      <w:pPr>
        <w:rPr>
          <w:b/>
        </w:rPr>
      </w:pPr>
    </w:p>
    <w:sectPr w:rsidR="00A31019" w:rsidRPr="00B05F46" w:rsidSect="00351862">
      <w:headerReference w:type="default" r:id="rId12"/>
      <w:pgSz w:w="11906" w:h="16838"/>
      <w:pgMar w:top="1152" w:right="1152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1428E" w14:textId="77777777" w:rsidR="00F85330" w:rsidRDefault="00F85330" w:rsidP="004E4F90">
      <w:r>
        <w:separator/>
      </w:r>
    </w:p>
  </w:endnote>
  <w:endnote w:type="continuationSeparator" w:id="0">
    <w:p w14:paraId="47CDC29D" w14:textId="77777777" w:rsidR="00F85330" w:rsidRDefault="00F85330" w:rsidP="004E4F90">
      <w:r>
        <w:continuationSeparator/>
      </w:r>
    </w:p>
  </w:endnote>
  <w:endnote w:type="continuationNotice" w:id="1">
    <w:p w14:paraId="6594A7B9" w14:textId="77777777" w:rsidR="00F85330" w:rsidRDefault="00F853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78997" w14:textId="77777777" w:rsidR="00F85330" w:rsidRDefault="00F85330" w:rsidP="004E4F90">
      <w:r>
        <w:separator/>
      </w:r>
    </w:p>
  </w:footnote>
  <w:footnote w:type="continuationSeparator" w:id="0">
    <w:p w14:paraId="602C422F" w14:textId="77777777" w:rsidR="00F85330" w:rsidRDefault="00F85330" w:rsidP="004E4F90">
      <w:r>
        <w:continuationSeparator/>
      </w:r>
    </w:p>
  </w:footnote>
  <w:footnote w:type="continuationNotice" w:id="1">
    <w:p w14:paraId="544DF693" w14:textId="77777777" w:rsidR="00F85330" w:rsidRDefault="00F853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61FF3" w14:textId="645B807C" w:rsidR="00FD67AE" w:rsidRDefault="00FD67A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F150B"/>
    <w:multiLevelType w:val="multilevel"/>
    <w:tmpl w:val="E1FC250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B32070"/>
    <w:multiLevelType w:val="hybridMultilevel"/>
    <w:tmpl w:val="960CB2E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D31FB"/>
    <w:multiLevelType w:val="hybridMultilevel"/>
    <w:tmpl w:val="29F889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633B4"/>
    <w:multiLevelType w:val="hybridMultilevel"/>
    <w:tmpl w:val="CE68FE2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B93F9A"/>
    <w:multiLevelType w:val="hybridMultilevel"/>
    <w:tmpl w:val="6AA4B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AB32BF"/>
    <w:multiLevelType w:val="hybridMultilevel"/>
    <w:tmpl w:val="2AC416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3F84190"/>
    <w:multiLevelType w:val="hybridMultilevel"/>
    <w:tmpl w:val="97C4DB2E"/>
    <w:lvl w:ilvl="0" w:tplc="E6784A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A8053B"/>
    <w:multiLevelType w:val="multilevel"/>
    <w:tmpl w:val="DDB03DA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45E30F6"/>
    <w:multiLevelType w:val="multilevel"/>
    <w:tmpl w:val="98709B60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4EE317E"/>
    <w:multiLevelType w:val="hybridMultilevel"/>
    <w:tmpl w:val="B7269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2C0077"/>
    <w:multiLevelType w:val="multilevel"/>
    <w:tmpl w:val="15EE8A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0"/>
  </w:num>
  <w:num w:numId="5">
    <w:abstractNumId w:val="9"/>
  </w:num>
  <w:num w:numId="6">
    <w:abstractNumId w:val="5"/>
  </w:num>
  <w:num w:numId="7">
    <w:abstractNumId w:val="6"/>
  </w:num>
  <w:num w:numId="8">
    <w:abstractNumId w:val="1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jAzMTa2MDW2NDBQ0lEKTi0uzszPAykwrgUAaOikcSwAAAA="/>
  </w:docVars>
  <w:rsids>
    <w:rsidRoot w:val="004551B1"/>
    <w:rsid w:val="000025B4"/>
    <w:rsid w:val="00011581"/>
    <w:rsid w:val="000260FF"/>
    <w:rsid w:val="00043775"/>
    <w:rsid w:val="000507F4"/>
    <w:rsid w:val="00065E11"/>
    <w:rsid w:val="000736C7"/>
    <w:rsid w:val="00091250"/>
    <w:rsid w:val="000957FE"/>
    <w:rsid w:val="000A4CFD"/>
    <w:rsid w:val="000C57A9"/>
    <w:rsid w:val="000C6399"/>
    <w:rsid w:val="000D6497"/>
    <w:rsid w:val="000E2CBC"/>
    <w:rsid w:val="001254B2"/>
    <w:rsid w:val="001457E5"/>
    <w:rsid w:val="0015565B"/>
    <w:rsid w:val="00164F9C"/>
    <w:rsid w:val="00172450"/>
    <w:rsid w:val="00173D2E"/>
    <w:rsid w:val="00174BA0"/>
    <w:rsid w:val="001778CF"/>
    <w:rsid w:val="001943E0"/>
    <w:rsid w:val="001A24E6"/>
    <w:rsid w:val="001B57E8"/>
    <w:rsid w:val="001D131C"/>
    <w:rsid w:val="001D2187"/>
    <w:rsid w:val="001D4BF3"/>
    <w:rsid w:val="001D7664"/>
    <w:rsid w:val="001F5D1E"/>
    <w:rsid w:val="001F7940"/>
    <w:rsid w:val="00212999"/>
    <w:rsid w:val="002214E1"/>
    <w:rsid w:val="00225AE7"/>
    <w:rsid w:val="00240C3C"/>
    <w:rsid w:val="00284B48"/>
    <w:rsid w:val="002B63D6"/>
    <w:rsid w:val="002C1717"/>
    <w:rsid w:val="002C770C"/>
    <w:rsid w:val="002D2E64"/>
    <w:rsid w:val="002D3EB9"/>
    <w:rsid w:val="002E28B0"/>
    <w:rsid w:val="00326BB5"/>
    <w:rsid w:val="00332CDB"/>
    <w:rsid w:val="00335C74"/>
    <w:rsid w:val="00351862"/>
    <w:rsid w:val="00356D58"/>
    <w:rsid w:val="0037721A"/>
    <w:rsid w:val="00395DDA"/>
    <w:rsid w:val="00397639"/>
    <w:rsid w:val="003D1BFD"/>
    <w:rsid w:val="0040364E"/>
    <w:rsid w:val="0040492A"/>
    <w:rsid w:val="0042690E"/>
    <w:rsid w:val="004551B1"/>
    <w:rsid w:val="004610AA"/>
    <w:rsid w:val="00477453"/>
    <w:rsid w:val="00491E1F"/>
    <w:rsid w:val="0049550D"/>
    <w:rsid w:val="004B343B"/>
    <w:rsid w:val="004B64ED"/>
    <w:rsid w:val="004E4F90"/>
    <w:rsid w:val="004E79C1"/>
    <w:rsid w:val="005326AD"/>
    <w:rsid w:val="005540F8"/>
    <w:rsid w:val="0057785A"/>
    <w:rsid w:val="00596424"/>
    <w:rsid w:val="005A2F4B"/>
    <w:rsid w:val="005B4CF4"/>
    <w:rsid w:val="00617956"/>
    <w:rsid w:val="00630E1E"/>
    <w:rsid w:val="00636989"/>
    <w:rsid w:val="006471C9"/>
    <w:rsid w:val="006530E5"/>
    <w:rsid w:val="00653867"/>
    <w:rsid w:val="00684B4B"/>
    <w:rsid w:val="006F404A"/>
    <w:rsid w:val="00730B15"/>
    <w:rsid w:val="00784FBD"/>
    <w:rsid w:val="007A2793"/>
    <w:rsid w:val="007A7EA9"/>
    <w:rsid w:val="007B3A7C"/>
    <w:rsid w:val="007C31F1"/>
    <w:rsid w:val="007C6FE3"/>
    <w:rsid w:val="007E4B63"/>
    <w:rsid w:val="007E661A"/>
    <w:rsid w:val="007F20D3"/>
    <w:rsid w:val="007F553B"/>
    <w:rsid w:val="0083315A"/>
    <w:rsid w:val="008420A8"/>
    <w:rsid w:val="00843355"/>
    <w:rsid w:val="0084366B"/>
    <w:rsid w:val="008514C5"/>
    <w:rsid w:val="0089169C"/>
    <w:rsid w:val="00893A42"/>
    <w:rsid w:val="008A25DB"/>
    <w:rsid w:val="008F29F2"/>
    <w:rsid w:val="008F4473"/>
    <w:rsid w:val="009114BF"/>
    <w:rsid w:val="0094085C"/>
    <w:rsid w:val="0094169B"/>
    <w:rsid w:val="0094650B"/>
    <w:rsid w:val="00964F58"/>
    <w:rsid w:val="0097630F"/>
    <w:rsid w:val="00980044"/>
    <w:rsid w:val="009A4271"/>
    <w:rsid w:val="009A5853"/>
    <w:rsid w:val="009B3E5E"/>
    <w:rsid w:val="009B6AB2"/>
    <w:rsid w:val="009D3DBA"/>
    <w:rsid w:val="00A31019"/>
    <w:rsid w:val="00A44CDB"/>
    <w:rsid w:val="00A5106F"/>
    <w:rsid w:val="00A6466E"/>
    <w:rsid w:val="00A72933"/>
    <w:rsid w:val="00A77F79"/>
    <w:rsid w:val="00AA6858"/>
    <w:rsid w:val="00AB756C"/>
    <w:rsid w:val="00AD4DFA"/>
    <w:rsid w:val="00B03AF3"/>
    <w:rsid w:val="00B05F46"/>
    <w:rsid w:val="00B37656"/>
    <w:rsid w:val="00BB2C7C"/>
    <w:rsid w:val="00BD787A"/>
    <w:rsid w:val="00C015CA"/>
    <w:rsid w:val="00C12A71"/>
    <w:rsid w:val="00C23BBA"/>
    <w:rsid w:val="00C6012C"/>
    <w:rsid w:val="00C91645"/>
    <w:rsid w:val="00CB1E74"/>
    <w:rsid w:val="00CC0CB9"/>
    <w:rsid w:val="00CC6826"/>
    <w:rsid w:val="00CE0BD2"/>
    <w:rsid w:val="00CE2F8B"/>
    <w:rsid w:val="00CE6C36"/>
    <w:rsid w:val="00CF178E"/>
    <w:rsid w:val="00D455E4"/>
    <w:rsid w:val="00D672A4"/>
    <w:rsid w:val="00D70DF1"/>
    <w:rsid w:val="00DA0AFB"/>
    <w:rsid w:val="00DE6587"/>
    <w:rsid w:val="00E066D4"/>
    <w:rsid w:val="00E33B32"/>
    <w:rsid w:val="00E74CE7"/>
    <w:rsid w:val="00E81894"/>
    <w:rsid w:val="00EA50EF"/>
    <w:rsid w:val="00EB57B6"/>
    <w:rsid w:val="00F17508"/>
    <w:rsid w:val="00F24557"/>
    <w:rsid w:val="00F302DF"/>
    <w:rsid w:val="00F34BD3"/>
    <w:rsid w:val="00F42511"/>
    <w:rsid w:val="00F83F1A"/>
    <w:rsid w:val="00F85330"/>
    <w:rsid w:val="00F95B0C"/>
    <w:rsid w:val="00FD197A"/>
    <w:rsid w:val="00FD3B04"/>
    <w:rsid w:val="00FD67AE"/>
    <w:rsid w:val="00FF56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3EFDC9"/>
  <w15:docId w15:val="{56B56191-6110-44DE-A698-4A993B2E0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4551B1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551B1"/>
    <w:rPr>
      <w:rFonts w:ascii="Tahoma" w:hAnsi="Tahoma" w:cs="Tahoma"/>
      <w:sz w:val="16"/>
      <w:szCs w:val="16"/>
    </w:rPr>
  </w:style>
  <w:style w:type="paragraph" w:styleId="Listaszerbekezds">
    <w:name w:val="List Paragraph"/>
    <w:basedOn w:val="Norml"/>
    <w:uiPriority w:val="34"/>
    <w:qFormat/>
    <w:rsid w:val="000507F4"/>
    <w:pPr>
      <w:ind w:left="720"/>
      <w:contextualSpacing/>
    </w:pPr>
    <w:rPr>
      <w:rFonts w:ascii="Calibri" w:hAnsi="Calibri"/>
      <w:sz w:val="24"/>
      <w:lang w:val="en-AU"/>
    </w:rPr>
  </w:style>
  <w:style w:type="table" w:styleId="Rcsostblzat">
    <w:name w:val="Table Grid"/>
    <w:basedOn w:val="Normltblzat"/>
    <w:uiPriority w:val="59"/>
    <w:rsid w:val="000507F4"/>
    <w:rPr>
      <w:rFonts w:ascii="Calibri" w:hAnsi="Calibri"/>
      <w:sz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Bekezdsalapbettpusa"/>
    <w:rsid w:val="00397639"/>
  </w:style>
  <w:style w:type="character" w:styleId="Jegyzethivatkozs">
    <w:name w:val="annotation reference"/>
    <w:basedOn w:val="Bekezdsalapbettpusa"/>
    <w:uiPriority w:val="99"/>
    <w:semiHidden/>
    <w:unhideWhenUsed/>
    <w:rsid w:val="0042690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42690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42690E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2690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2690E"/>
    <w:rPr>
      <w:b/>
      <w:bCs/>
      <w:sz w:val="20"/>
      <w:szCs w:val="20"/>
    </w:rPr>
  </w:style>
  <w:style w:type="character" w:styleId="Hiperhivatkozs">
    <w:name w:val="Hyperlink"/>
    <w:basedOn w:val="Bekezdsalapbettpusa"/>
    <w:uiPriority w:val="99"/>
    <w:unhideWhenUsed/>
    <w:rsid w:val="005A2F4B"/>
    <w:rPr>
      <w:color w:val="0000FF" w:themeColor="hyperlink"/>
      <w:u w:val="single"/>
    </w:rPr>
  </w:style>
  <w:style w:type="paragraph" w:styleId="lfej">
    <w:name w:val="header"/>
    <w:basedOn w:val="Norml"/>
    <w:link w:val="lfejChar"/>
    <w:uiPriority w:val="99"/>
    <w:unhideWhenUsed/>
    <w:rsid w:val="004E4F90"/>
    <w:pPr>
      <w:tabs>
        <w:tab w:val="center" w:pos="4513"/>
        <w:tab w:val="right" w:pos="9026"/>
      </w:tabs>
    </w:pPr>
  </w:style>
  <w:style w:type="character" w:customStyle="1" w:styleId="lfejChar">
    <w:name w:val="Élőfej Char"/>
    <w:basedOn w:val="Bekezdsalapbettpusa"/>
    <w:link w:val="lfej"/>
    <w:uiPriority w:val="99"/>
    <w:rsid w:val="004E4F90"/>
  </w:style>
  <w:style w:type="paragraph" w:styleId="llb">
    <w:name w:val="footer"/>
    <w:basedOn w:val="Norml"/>
    <w:link w:val="llbChar"/>
    <w:uiPriority w:val="99"/>
    <w:unhideWhenUsed/>
    <w:rsid w:val="004E4F90"/>
    <w:pPr>
      <w:tabs>
        <w:tab w:val="center" w:pos="4513"/>
        <w:tab w:val="right" w:pos="9026"/>
      </w:tabs>
    </w:pPr>
  </w:style>
  <w:style w:type="character" w:customStyle="1" w:styleId="llbChar">
    <w:name w:val="Élőláb Char"/>
    <w:basedOn w:val="Bekezdsalapbettpusa"/>
    <w:link w:val="llb"/>
    <w:uiPriority w:val="99"/>
    <w:rsid w:val="004E4F90"/>
  </w:style>
  <w:style w:type="paragraph" w:styleId="Vltozat">
    <w:name w:val="Revision"/>
    <w:hidden/>
    <w:uiPriority w:val="99"/>
    <w:semiHidden/>
    <w:rsid w:val="000D64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8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>
      <Value>489</Value>
      <Value>1206</Value>
      <Value>4091</Value>
      <Value>1210</Value>
    </TaxCatchAll>
    <TaxKeywordTaxHTField xmlns="dd774590-caf2-40ff-b04f-1e20d86f2c70">
      <Terms xmlns="http://schemas.microsoft.com/office/infopath/2007/PartnerControls">
        <TermInfo xmlns="http://schemas.microsoft.com/office/infopath/2007/PartnerControls">
          <TermName xmlns="http://schemas.microsoft.com/office/infopath/2007/PartnerControls">SMMU</TermName>
          <TermId xmlns="http://schemas.microsoft.com/office/infopath/2007/PartnerControls">5e9f697a-141a-4514-921e-ceb815d55e6d</TermId>
        </TermInfo>
        <TermInfo xmlns="http://schemas.microsoft.com/office/infopath/2007/PartnerControls">
          <TermName xmlns="http://schemas.microsoft.com/office/infopath/2007/PartnerControls">GSBPM</TermName>
          <TermId xmlns="http://schemas.microsoft.com/office/infopath/2007/PartnerControls">3b8a63f3-d45a-4592-a4ae-d7723b060379</TermId>
        </TermInfo>
        <TermInfo xmlns="http://schemas.microsoft.com/office/infopath/2007/PartnerControls">
          <TermName xmlns="http://schemas.microsoft.com/office/infopath/2007/PartnerControls">HLG2021</TermName>
          <TermId xmlns="http://schemas.microsoft.com/office/infopath/2007/PartnerControls">adac0eeb-2ff4-4d0e-9532-da2e691e4ca9</TermId>
        </TermInfo>
        <TermInfo xmlns="http://schemas.microsoft.com/office/infopath/2007/PartnerControls">
          <TermName xmlns="http://schemas.microsoft.com/office/infopath/2007/PartnerControls">modernstats</TermName>
          <TermId xmlns="http://schemas.microsoft.com/office/infopath/2007/PartnerControls">94b70401-9829-4e65-9ad6-1fa04469d1b3</TermId>
        </TermInfo>
      </Terms>
    </TaxKeywordTaxHTField>
    <Category xmlns="c39ac8e3-0f08-4b7d-bd41-28055cb5e62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00F2F1E960B64FAC22A58E2A2AE8B9" ma:contentTypeVersion="32" ma:contentTypeDescription="Create a new document." ma:contentTypeScope="" ma:versionID="8410153428fc3123787de9d6d2669ea5">
  <xsd:schema xmlns:xsd="http://www.w3.org/2001/XMLSchema" xmlns:xs="http://www.w3.org/2001/XMLSchema" xmlns:p="http://schemas.microsoft.com/office/2006/metadata/properties" xmlns:ns2="dd774590-caf2-40ff-b04f-1e20d86f2c70" xmlns:ns3="c39ac8e3-0f08-4b7d-bd41-28055cb5e628" xmlns:ns4="985ec44e-1bab-4c0b-9df0-6ba128686fc9" targetNamespace="http://schemas.microsoft.com/office/2006/metadata/properties" ma:root="true" ma:fieldsID="a6a54b38891a12f852498b6efb1b8206" ns2:_="" ns3:_="" ns4:_="">
    <xsd:import namespace="dd774590-caf2-40ff-b04f-1e20d86f2c70"/>
    <xsd:import namespace="c39ac8e3-0f08-4b7d-bd41-28055cb5e628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Location" minOccurs="0"/>
                <xsd:element ref="ns2:TaxKeywordTaxHTField" minOccurs="0"/>
                <xsd:element ref="ns4:TaxCatchAll" minOccurs="0"/>
                <xsd:element ref="ns3:Categor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74590-caf2-40ff-b04f-1e20d86f2c7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hidden="true" ma:internalName="SharedWithDetails" ma:readOnly="true">
      <xsd:simpleType>
        <xsd:restriction base="dms:Note"/>
      </xsd:simple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c8e3-0f08-4b7d-bd41-28055cb5e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9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0" nillable="true" ma:displayName="Tags" ma:description="" ma:hidden="true" ma:indexed="true" ma:internalName="MediaServiceAutoTags" ma:readOnly="true">
      <xsd:simpleType>
        <xsd:restriction base="dms:Text"/>
      </xsd:simpleType>
    </xsd:element>
    <xsd:element name="MediaServiceOCR" ma:index="1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hidden="true" ma:internalName="MediaServiceLocation" ma:readOnly="true">
      <xsd:simpleType>
        <xsd:restriction base="dms:Text"/>
      </xsd:simpleType>
    </xsd:element>
    <xsd:element name="Category" ma:index="24" nillable="true" ma:displayName="Category" ma:format="Dropdown" ma:internalName="Category">
      <xsd:simpleType>
        <xsd:restriction base="dms:Text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719dce3-84fe-4056-94cd-88c297797000}" ma:internalName="TaxCatchAll" ma:readOnly="false" ma:showField="CatchAllData" ma:web="dd774590-caf2-40ff-b04f-1e20d86f2c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 ma:index="23" ma:displayName="Subject"/>
        <xsd:element ref="dc:description" minOccurs="0" maxOccurs="1" ma:index="25" ma:displayName="Comments"/>
        <xsd:element name="keywords" minOccurs="0" maxOccurs="1" type="xsd:string"/>
        <xsd:element ref="dc:language" minOccurs="0" maxOccurs="1"/>
        <xsd:element name="category" minOccurs="0" maxOccurs="1" type="xsd:string" ma:index="26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FCD2E5-B048-40C1-86A7-EF9C28D687AA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dd774590-caf2-40ff-b04f-1e20d86f2c70"/>
    <ds:schemaRef ds:uri="c39ac8e3-0f08-4b7d-bd41-28055cb5e628"/>
  </ds:schemaRefs>
</ds:datastoreItem>
</file>

<file path=customXml/itemProps2.xml><?xml version="1.0" encoding="utf-8"?>
<ds:datastoreItem xmlns:ds="http://schemas.openxmlformats.org/officeDocument/2006/customXml" ds:itemID="{04E1DC66-7C39-45B9-A38E-6E81D4EFC5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02ABD4-2B1F-4DFB-9EAF-D28E3F542E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74590-caf2-40ff-b04f-1e20d86f2c70"/>
    <ds:schemaRef ds:uri="c39ac8e3-0f08-4b7d-bd41-28055cb5e628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7F305A-D663-46DC-A71E-1448C9BE49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5</Words>
  <Characters>2593</Characters>
  <Application>Microsoft Office Word</Application>
  <DocSecurity>0</DocSecurity>
  <Lines>21</Lines>
  <Paragraphs>5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UNECE</Company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Kyung Choi</dc:creator>
  <cp:keywords>HLG2021; SMMU; GSBPM; ModernStats</cp:keywords>
  <cp:lastModifiedBy>Zoltán Vereczkei</cp:lastModifiedBy>
  <cp:revision>7</cp:revision>
  <dcterms:created xsi:type="dcterms:W3CDTF">2021-11-10T13:28:00Z</dcterms:created>
  <dcterms:modified xsi:type="dcterms:W3CDTF">2021-11-11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00F2F1E960B64FAC22A58E2A2AE8B9</vt:lpwstr>
  </property>
  <property fmtid="{D5CDD505-2E9C-101B-9397-08002B2CF9AE}" pid="3" name="TaxKeyword">
    <vt:lpwstr>489;#SMMU|5e9f697a-141a-4514-921e-ceb815d55e6d;#1210;#GSBPM|3b8a63f3-d45a-4592-a4ae-d7723b060379;#4091;#HLG2021|adac0eeb-2ff4-4d0e-9532-da2e691e4ca9;#1206;#modernstats|94b70401-9829-4e65-9ad6-1fa04469d1b3</vt:lpwstr>
  </property>
</Properties>
</file>